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7507" w:rsidRDefault="00F37507" w:rsidP="00F37507">
      <w:pPr>
        <w:jc w:val="center"/>
        <w:rPr>
          <w:b/>
          <w:sz w:val="28"/>
        </w:rPr>
      </w:pPr>
      <w:r>
        <w:rPr>
          <w:b/>
          <w:sz w:val="28"/>
        </w:rPr>
        <w:t>Writing Task -1 (Vocabulary)</w:t>
      </w:r>
    </w:p>
    <w:p w:rsidR="0000770F" w:rsidRPr="00F37507" w:rsidRDefault="0011374C">
      <w:pPr>
        <w:rPr>
          <w:b/>
          <w:sz w:val="28"/>
        </w:rPr>
      </w:pPr>
      <w:r w:rsidRPr="00F37507">
        <w:rPr>
          <w:b/>
          <w:sz w:val="28"/>
        </w:rPr>
        <w:t>Reporting Verbs:</w:t>
      </w:r>
    </w:p>
    <w:p w:rsidR="0011374C" w:rsidRDefault="0011374C" w:rsidP="0011374C">
      <w:pPr>
        <w:pStyle w:val="ListParagraph"/>
        <w:numPr>
          <w:ilvl w:val="0"/>
          <w:numId w:val="1"/>
        </w:numPr>
      </w:pPr>
      <w:r w:rsidRPr="0011374C">
        <w:rPr>
          <w:b/>
        </w:rPr>
        <w:t>According</w:t>
      </w:r>
      <w:r w:rsidRPr="0011374C">
        <w:t xml:space="preserve"> to the image, bar</w:t>
      </w:r>
      <w:r>
        <w:t>…..</w:t>
      </w:r>
    </w:p>
    <w:p w:rsidR="0011374C" w:rsidRDefault="0011374C" w:rsidP="0011374C">
      <w:pPr>
        <w:pStyle w:val="ListParagraph"/>
        <w:numPr>
          <w:ilvl w:val="0"/>
          <w:numId w:val="1"/>
        </w:numPr>
      </w:pPr>
      <w:r w:rsidRPr="0011374C">
        <w:t>The graph</w:t>
      </w:r>
      <w:r>
        <w:rPr>
          <w:b/>
        </w:rPr>
        <w:t xml:space="preserve"> illustrates </w:t>
      </w:r>
      <w:r w:rsidRPr="0011374C">
        <w:t xml:space="preserve">a decrease </w:t>
      </w:r>
      <w:r>
        <w:t>in revenue</w:t>
      </w:r>
    </w:p>
    <w:p w:rsidR="0011374C" w:rsidRDefault="0011374C" w:rsidP="0011374C">
      <w:pPr>
        <w:pStyle w:val="ListParagraph"/>
        <w:numPr>
          <w:ilvl w:val="0"/>
          <w:numId w:val="1"/>
        </w:numPr>
      </w:pPr>
      <w:r>
        <w:t xml:space="preserve">The graph </w:t>
      </w:r>
      <w:r w:rsidRPr="0011374C">
        <w:rPr>
          <w:b/>
        </w:rPr>
        <w:t>indicate</w:t>
      </w:r>
      <w:r>
        <w:rPr>
          <w:b/>
        </w:rPr>
        <w:t xml:space="preserve">s </w:t>
      </w:r>
      <w:r w:rsidRPr="0011374C">
        <w:t>men are highly educated</w:t>
      </w:r>
    </w:p>
    <w:p w:rsidR="0011374C" w:rsidRPr="0011374C" w:rsidRDefault="0011374C" w:rsidP="0011374C">
      <w:pPr>
        <w:pStyle w:val="ListParagraph"/>
        <w:numPr>
          <w:ilvl w:val="0"/>
          <w:numId w:val="1"/>
        </w:numPr>
      </w:pPr>
      <w:r>
        <w:t xml:space="preserve">The bar graph </w:t>
      </w:r>
      <w:r w:rsidRPr="0011374C">
        <w:rPr>
          <w:b/>
        </w:rPr>
        <w:t>presents</w:t>
      </w:r>
    </w:p>
    <w:p w:rsidR="0011374C" w:rsidRDefault="0011374C" w:rsidP="0011374C">
      <w:pPr>
        <w:pStyle w:val="ListParagraph"/>
        <w:numPr>
          <w:ilvl w:val="0"/>
          <w:numId w:val="1"/>
        </w:numPr>
      </w:pPr>
      <w:r>
        <w:t xml:space="preserve">The data </w:t>
      </w:r>
      <w:r w:rsidRPr="00DB0ABD">
        <w:rPr>
          <w:b/>
        </w:rPr>
        <w:t>provide</w:t>
      </w:r>
    </w:p>
    <w:p w:rsidR="0011374C" w:rsidRDefault="00DB0ABD" w:rsidP="0011374C">
      <w:pPr>
        <w:pStyle w:val="ListParagraph"/>
        <w:numPr>
          <w:ilvl w:val="0"/>
          <w:numId w:val="1"/>
        </w:numPr>
      </w:pPr>
      <w:r>
        <w:t xml:space="preserve">The pie graph </w:t>
      </w:r>
      <w:r w:rsidRPr="00DB0ABD">
        <w:rPr>
          <w:b/>
        </w:rPr>
        <w:t>reveals</w:t>
      </w:r>
      <w:r>
        <w:t xml:space="preserve"> </w:t>
      </w:r>
    </w:p>
    <w:p w:rsidR="00DB0ABD" w:rsidRPr="00F37507" w:rsidRDefault="00DB0ABD" w:rsidP="00DB0ABD">
      <w:pPr>
        <w:rPr>
          <w:b/>
          <w:sz w:val="28"/>
        </w:rPr>
      </w:pPr>
      <w:r w:rsidRPr="00F37507">
        <w:rPr>
          <w:b/>
          <w:sz w:val="28"/>
        </w:rPr>
        <w:t>Reporting Adverbs:</w:t>
      </w:r>
    </w:p>
    <w:p w:rsidR="00DB0ABD" w:rsidRPr="00DB0ABD" w:rsidRDefault="00DB0ABD" w:rsidP="00DB0ABD">
      <w:pPr>
        <w:pStyle w:val="ListParagraph"/>
        <w:numPr>
          <w:ilvl w:val="0"/>
          <w:numId w:val="2"/>
        </w:numPr>
        <w:rPr>
          <w:b/>
        </w:rPr>
      </w:pPr>
      <w:r w:rsidRPr="00DB0ABD">
        <w:rPr>
          <w:b/>
        </w:rPr>
        <w:t>Abruptly</w:t>
      </w:r>
      <w:r>
        <w:rPr>
          <w:b/>
        </w:rPr>
        <w:t>-unexpectedly, suddenly</w:t>
      </w:r>
    </w:p>
    <w:p w:rsidR="00DB0ABD" w:rsidRDefault="00DB0ABD" w:rsidP="00DB0ABD">
      <w:pPr>
        <w:pStyle w:val="ListParagraph"/>
        <w:numPr>
          <w:ilvl w:val="1"/>
          <w:numId w:val="2"/>
        </w:numPr>
        <w:rPr>
          <w:b/>
        </w:rPr>
      </w:pPr>
      <w:r>
        <w:rPr>
          <w:noProof/>
          <w:lang w:eastAsia="en-IN"/>
        </w:rPr>
        <w:drawing>
          <wp:inline distT="0" distB="0" distL="0" distR="0" wp14:anchorId="6D0076BA" wp14:editId="7EC8F049">
            <wp:extent cx="5173980" cy="59055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7398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0ABD" w:rsidRDefault="00DB0ABD" w:rsidP="00DB0ABD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Approximately-roughly, about(I don’t have the specific number)</w:t>
      </w:r>
    </w:p>
    <w:p w:rsidR="00DB0ABD" w:rsidRDefault="00DB0ABD" w:rsidP="00DB0ABD">
      <w:pPr>
        <w:pStyle w:val="ListParagraph"/>
        <w:numPr>
          <w:ilvl w:val="1"/>
          <w:numId w:val="2"/>
        </w:numPr>
        <w:rPr>
          <w:b/>
        </w:rPr>
      </w:pPr>
      <w:r>
        <w:rPr>
          <w:noProof/>
          <w:lang w:eastAsia="en-IN"/>
        </w:rPr>
        <w:drawing>
          <wp:inline distT="0" distB="0" distL="0" distR="0" wp14:anchorId="4671222F" wp14:editId="0073A87F">
            <wp:extent cx="5021580" cy="46164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21580" cy="46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0ABD" w:rsidRDefault="00DB0ABD" w:rsidP="00DB0ABD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Dramatically-intensely by large amount, greatly</w:t>
      </w:r>
    </w:p>
    <w:p w:rsidR="00DB0ABD" w:rsidRDefault="00DB0ABD" w:rsidP="00DB0ABD">
      <w:pPr>
        <w:pStyle w:val="ListParagraph"/>
        <w:numPr>
          <w:ilvl w:val="1"/>
          <w:numId w:val="2"/>
        </w:numPr>
        <w:rPr>
          <w:b/>
        </w:rPr>
      </w:pPr>
      <w:r>
        <w:rPr>
          <w:noProof/>
          <w:lang w:eastAsia="en-IN"/>
        </w:rPr>
        <w:drawing>
          <wp:inline distT="0" distB="0" distL="0" distR="0" wp14:anchorId="31BFF398" wp14:editId="73545D1B">
            <wp:extent cx="5212080" cy="600710"/>
            <wp:effectExtent l="0" t="0" r="762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60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0ABD" w:rsidRDefault="00DB0ABD" w:rsidP="00DB0ABD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Exactly-absolutely</w:t>
      </w:r>
    </w:p>
    <w:p w:rsidR="00DB0ABD" w:rsidRDefault="00DB0ABD" w:rsidP="00DB0ABD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Unexpectedly</w:t>
      </w:r>
    </w:p>
    <w:p w:rsidR="00DB0ABD" w:rsidRDefault="00DB0ABD" w:rsidP="00DB0ABD">
      <w:pPr>
        <w:pStyle w:val="ListParagraph"/>
        <w:numPr>
          <w:ilvl w:val="1"/>
          <w:numId w:val="2"/>
        </w:numPr>
        <w:rPr>
          <w:b/>
        </w:rPr>
      </w:pPr>
      <w:r>
        <w:rPr>
          <w:noProof/>
          <w:lang w:eastAsia="en-IN"/>
        </w:rPr>
        <w:drawing>
          <wp:inline distT="0" distB="0" distL="0" distR="0" wp14:anchorId="6B744F10" wp14:editId="0545865D">
            <wp:extent cx="4831080" cy="5969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3108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0ABD" w:rsidRDefault="00DB0ABD" w:rsidP="00DB0ABD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Gradually-slowly but consistently</w:t>
      </w:r>
    </w:p>
    <w:p w:rsidR="00DB0ABD" w:rsidRDefault="00D750A8" w:rsidP="00DB0ABD">
      <w:pPr>
        <w:pStyle w:val="ListParagraph"/>
        <w:numPr>
          <w:ilvl w:val="1"/>
          <w:numId w:val="2"/>
        </w:numPr>
        <w:rPr>
          <w:b/>
        </w:rPr>
      </w:pPr>
      <w:r>
        <w:rPr>
          <w:noProof/>
          <w:lang w:eastAsia="en-IN"/>
        </w:rPr>
        <w:drawing>
          <wp:inline distT="0" distB="0" distL="0" distR="0" wp14:anchorId="26F9566D" wp14:editId="68134F5B">
            <wp:extent cx="5097780" cy="591185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97780" cy="59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0A8" w:rsidRDefault="00D750A8" w:rsidP="00D750A8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Markedly-very noticeable, significant </w:t>
      </w:r>
    </w:p>
    <w:p w:rsidR="00D750A8" w:rsidRDefault="00D750A8" w:rsidP="00D750A8">
      <w:pPr>
        <w:pStyle w:val="ListParagraph"/>
        <w:numPr>
          <w:ilvl w:val="1"/>
          <w:numId w:val="2"/>
        </w:numPr>
        <w:rPr>
          <w:b/>
        </w:rPr>
      </w:pPr>
      <w:r>
        <w:rPr>
          <w:noProof/>
          <w:lang w:eastAsia="en-IN"/>
        </w:rPr>
        <w:drawing>
          <wp:inline distT="0" distB="0" distL="0" distR="0" wp14:anchorId="18967953" wp14:editId="4ACBD7ED">
            <wp:extent cx="5516880" cy="607695"/>
            <wp:effectExtent l="0" t="0" r="762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16880" cy="60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0A8" w:rsidRDefault="00D750A8" w:rsidP="00D750A8">
      <w:pPr>
        <w:pStyle w:val="ListParagraph"/>
        <w:numPr>
          <w:ilvl w:val="1"/>
          <w:numId w:val="2"/>
        </w:numPr>
        <w:rPr>
          <w:b/>
        </w:rPr>
      </w:pPr>
      <w:r>
        <w:rPr>
          <w:noProof/>
          <w:lang w:eastAsia="en-IN"/>
        </w:rPr>
        <w:drawing>
          <wp:inline distT="0" distB="0" distL="0" distR="0" wp14:anchorId="1B7D5DEE" wp14:editId="12895918">
            <wp:extent cx="5509260" cy="552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0926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0A8" w:rsidRDefault="00D750A8" w:rsidP="00D750A8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Roughly-less certain</w:t>
      </w:r>
    </w:p>
    <w:p w:rsidR="00D750A8" w:rsidRDefault="00D750A8" w:rsidP="00D750A8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Significantly</w:t>
      </w:r>
    </w:p>
    <w:p w:rsidR="00D750A8" w:rsidRDefault="00D750A8" w:rsidP="00D750A8">
      <w:pPr>
        <w:pStyle w:val="ListParagraph"/>
        <w:numPr>
          <w:ilvl w:val="1"/>
          <w:numId w:val="2"/>
        </w:numPr>
        <w:rPr>
          <w:b/>
        </w:rPr>
      </w:pPr>
      <w:r>
        <w:rPr>
          <w:noProof/>
          <w:lang w:eastAsia="en-IN"/>
        </w:rPr>
        <w:drawing>
          <wp:inline distT="0" distB="0" distL="0" distR="0" wp14:anchorId="56F652CB" wp14:editId="73A0E20B">
            <wp:extent cx="5509260" cy="60896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09260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0A8" w:rsidRDefault="00D750A8" w:rsidP="00D750A8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lastRenderedPageBreak/>
        <w:t>Slightly –little changes</w:t>
      </w:r>
    </w:p>
    <w:p w:rsidR="00D750A8" w:rsidRDefault="00D750A8" w:rsidP="00D750A8">
      <w:pPr>
        <w:pStyle w:val="ListParagraph"/>
        <w:numPr>
          <w:ilvl w:val="1"/>
          <w:numId w:val="2"/>
        </w:numPr>
        <w:rPr>
          <w:b/>
        </w:rPr>
      </w:pPr>
      <w:r>
        <w:rPr>
          <w:noProof/>
          <w:lang w:eastAsia="en-IN"/>
        </w:rPr>
        <w:drawing>
          <wp:inline distT="0" distB="0" distL="0" distR="0" wp14:anchorId="06EB673F" wp14:editId="5A842EAB">
            <wp:extent cx="5105400" cy="54419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54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0A8" w:rsidRDefault="00D750A8" w:rsidP="00D750A8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Slowly-gradually </w:t>
      </w:r>
    </w:p>
    <w:p w:rsidR="00D750A8" w:rsidRDefault="00D750A8" w:rsidP="00D750A8">
      <w:pPr>
        <w:pStyle w:val="ListParagraph"/>
        <w:numPr>
          <w:ilvl w:val="1"/>
          <w:numId w:val="2"/>
        </w:numPr>
        <w:rPr>
          <w:b/>
        </w:rPr>
      </w:pPr>
      <w:r>
        <w:rPr>
          <w:noProof/>
          <w:lang w:eastAsia="en-IN"/>
        </w:rPr>
        <w:drawing>
          <wp:inline distT="0" distB="0" distL="0" distR="0" wp14:anchorId="13AF466E" wp14:editId="4353F422">
            <wp:extent cx="5181600" cy="5346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53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0A8" w:rsidRDefault="00D750A8" w:rsidP="00D750A8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Specifically-very specific(no guessing)</w:t>
      </w:r>
    </w:p>
    <w:p w:rsidR="00D750A8" w:rsidRDefault="00D750A8" w:rsidP="00D750A8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Steadily-regular change</w:t>
      </w:r>
      <w:r>
        <w:rPr>
          <w:noProof/>
          <w:lang w:eastAsia="en-IN"/>
        </w:rPr>
        <w:drawing>
          <wp:inline distT="0" distB="0" distL="0" distR="0" wp14:anchorId="1E34AB5F" wp14:editId="5B6BDE69">
            <wp:extent cx="5731510" cy="52324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50A8" w:rsidRPr="00F37507" w:rsidRDefault="00D750A8" w:rsidP="00D750A8">
      <w:pPr>
        <w:rPr>
          <w:b/>
          <w:sz w:val="28"/>
        </w:rPr>
      </w:pPr>
    </w:p>
    <w:p w:rsidR="00D750A8" w:rsidRPr="00F37507" w:rsidRDefault="00D750A8" w:rsidP="00D750A8">
      <w:pPr>
        <w:rPr>
          <w:b/>
          <w:sz w:val="28"/>
        </w:rPr>
      </w:pPr>
      <w:r w:rsidRPr="00F37507">
        <w:rPr>
          <w:b/>
          <w:sz w:val="28"/>
        </w:rPr>
        <w:t>Increasing Trends:</w:t>
      </w:r>
    </w:p>
    <w:p w:rsidR="00F37507" w:rsidRDefault="00D750A8" w:rsidP="00F3750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 xml:space="preserve">raise </w:t>
      </w:r>
      <w:r w:rsidR="00F37507">
        <w:rPr>
          <w:b/>
        </w:rPr>
        <w:t>– increase,  climb, jump, skyrocket, surge , shoot up(Sudden increase)</w:t>
      </w:r>
    </w:p>
    <w:p w:rsidR="00F37507" w:rsidRDefault="00F37507" w:rsidP="00F3750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Gradually, pick up(slow  increase)</w:t>
      </w:r>
    </w:p>
    <w:p w:rsidR="00F37507" w:rsidRDefault="00F37507" w:rsidP="00F3750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cover (to go up after a drop</w:t>
      </w:r>
      <w:r w:rsidRPr="00F37507">
        <w:rPr>
          <w:b/>
        </w:rPr>
        <w:t>)</w:t>
      </w:r>
    </w:p>
    <w:p w:rsidR="00F37507" w:rsidRPr="00F37507" w:rsidRDefault="00F37507" w:rsidP="00F37507">
      <w:pPr>
        <w:rPr>
          <w:b/>
          <w:sz w:val="28"/>
        </w:rPr>
      </w:pPr>
      <w:r w:rsidRPr="00F37507">
        <w:rPr>
          <w:b/>
          <w:sz w:val="28"/>
        </w:rPr>
        <w:t>Decrease Trend:</w:t>
      </w:r>
    </w:p>
    <w:p w:rsidR="00F37507" w:rsidRPr="00F37507" w:rsidRDefault="00F37507" w:rsidP="00F37507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>plummet, plunge, collapse[rock bottom](Sudden decrease)</w:t>
      </w:r>
      <w:r w:rsidRPr="00F37507">
        <w:rPr>
          <w:noProof/>
          <w:lang w:eastAsia="en-IN"/>
        </w:rPr>
        <w:t xml:space="preserve"> </w:t>
      </w:r>
      <w:r>
        <w:rPr>
          <w:noProof/>
          <w:lang w:eastAsia="en-IN"/>
        </w:rPr>
        <w:drawing>
          <wp:inline distT="0" distB="0" distL="0" distR="0" wp14:anchorId="15A4F373" wp14:editId="222FEEBE">
            <wp:extent cx="5731510" cy="59563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7507" w:rsidRDefault="00F37507" w:rsidP="00F37507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>Slip, slump, deteriorate, decline , drop, slide(Gradual drop)</w:t>
      </w:r>
    </w:p>
    <w:p w:rsidR="00F37507" w:rsidRPr="00F37507" w:rsidRDefault="00F37507" w:rsidP="00F37507">
      <w:pPr>
        <w:pStyle w:val="ListParagraph"/>
        <w:numPr>
          <w:ilvl w:val="0"/>
          <w:numId w:val="4"/>
        </w:numPr>
        <w:spacing w:before="240"/>
        <w:rPr>
          <w:b/>
        </w:rPr>
      </w:pPr>
      <w:r>
        <w:rPr>
          <w:b/>
        </w:rPr>
        <w:t>Dip(not permanent decrease, a small fluctuation )</w:t>
      </w:r>
      <w:r w:rsidRPr="00F37507">
        <w:rPr>
          <w:noProof/>
          <w:lang w:eastAsia="en-IN"/>
        </w:rPr>
        <w:t xml:space="preserve"> </w:t>
      </w:r>
      <w:r>
        <w:rPr>
          <w:noProof/>
          <w:lang w:eastAsia="en-IN"/>
        </w:rPr>
        <w:drawing>
          <wp:inline distT="0" distB="0" distL="0" distR="0" wp14:anchorId="7D1A1C78" wp14:editId="779EE040">
            <wp:extent cx="5731510" cy="488950"/>
            <wp:effectExtent l="0" t="0" r="254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7507" w:rsidRDefault="00F37507" w:rsidP="00F37507">
      <w:pPr>
        <w:pStyle w:val="ListParagraph"/>
        <w:numPr>
          <w:ilvl w:val="0"/>
          <w:numId w:val="4"/>
        </w:numPr>
        <w:spacing w:before="240"/>
        <w:rPr>
          <w:b/>
        </w:rPr>
      </w:pPr>
      <w:r>
        <w:rPr>
          <w:b/>
        </w:rPr>
        <w:t>Fall or drop</w:t>
      </w:r>
    </w:p>
    <w:p w:rsidR="00F37507" w:rsidRPr="00F37507" w:rsidRDefault="00F37507" w:rsidP="00F37507">
      <w:pPr>
        <w:rPr>
          <w:b/>
        </w:rPr>
      </w:pPr>
      <w:r w:rsidRPr="00F37507">
        <w:rPr>
          <w:b/>
          <w:sz w:val="28"/>
        </w:rPr>
        <w:t>Frequent Change:</w:t>
      </w:r>
    </w:p>
    <w:p w:rsidR="00F37507" w:rsidRDefault="00F37507" w:rsidP="00F37507">
      <w:pPr>
        <w:pStyle w:val="ListParagraph"/>
        <w:numPr>
          <w:ilvl w:val="0"/>
          <w:numId w:val="5"/>
        </w:numPr>
        <w:rPr>
          <w:b/>
        </w:rPr>
      </w:pPr>
      <w:r w:rsidRPr="00F37507">
        <w:rPr>
          <w:b/>
        </w:rPr>
        <w:t>Fluctuate</w:t>
      </w:r>
      <w:r w:rsidR="00690035">
        <w:rPr>
          <w:b/>
        </w:rPr>
        <w:t>s</w:t>
      </w:r>
      <w:r w:rsidRPr="00F37507">
        <w:rPr>
          <w:b/>
        </w:rPr>
        <w:t xml:space="preserve"> (no consistency ,unpredictable movement)</w:t>
      </w:r>
    </w:p>
    <w:p w:rsidR="00690035" w:rsidRDefault="00690035" w:rsidP="00690035">
      <w:pPr>
        <w:pStyle w:val="ListParagraph"/>
        <w:rPr>
          <w:b/>
        </w:rPr>
      </w:pPr>
    </w:p>
    <w:p w:rsidR="00690035" w:rsidRDefault="00690035" w:rsidP="00690035">
      <w:pPr>
        <w:pStyle w:val="ListParagraph"/>
        <w:rPr>
          <w:b/>
        </w:rPr>
      </w:pPr>
    </w:p>
    <w:p w:rsidR="00690035" w:rsidRDefault="00690035" w:rsidP="00690035">
      <w:pPr>
        <w:pStyle w:val="ListParagraph"/>
        <w:rPr>
          <w:b/>
        </w:rPr>
      </w:pPr>
    </w:p>
    <w:p w:rsidR="00690035" w:rsidRDefault="00690035" w:rsidP="00690035">
      <w:pPr>
        <w:pStyle w:val="ListParagraph"/>
        <w:rPr>
          <w:b/>
        </w:rPr>
      </w:pPr>
    </w:p>
    <w:p w:rsidR="00690035" w:rsidRDefault="00690035" w:rsidP="00690035">
      <w:pPr>
        <w:pStyle w:val="ListParagraph"/>
        <w:rPr>
          <w:b/>
        </w:rPr>
      </w:pPr>
    </w:p>
    <w:p w:rsidR="00690035" w:rsidRDefault="00690035" w:rsidP="00690035">
      <w:pPr>
        <w:pStyle w:val="ListParagraph"/>
        <w:rPr>
          <w:b/>
        </w:rPr>
      </w:pPr>
    </w:p>
    <w:p w:rsidR="00690035" w:rsidRDefault="00690035" w:rsidP="00690035">
      <w:pPr>
        <w:pStyle w:val="ListParagraph"/>
        <w:rPr>
          <w:b/>
        </w:rPr>
      </w:pPr>
    </w:p>
    <w:p w:rsidR="00690035" w:rsidRDefault="00690035" w:rsidP="00690035">
      <w:pPr>
        <w:pStyle w:val="ListParagraph"/>
        <w:rPr>
          <w:b/>
        </w:rPr>
      </w:pPr>
    </w:p>
    <w:p w:rsidR="00690035" w:rsidRDefault="00690035" w:rsidP="00690035">
      <w:pPr>
        <w:pStyle w:val="ListParagraph"/>
        <w:rPr>
          <w:b/>
        </w:rPr>
      </w:pPr>
    </w:p>
    <w:p w:rsidR="00690035" w:rsidRDefault="00690035" w:rsidP="00690035">
      <w:pPr>
        <w:pStyle w:val="ListParagraph"/>
        <w:rPr>
          <w:b/>
        </w:rPr>
      </w:pPr>
    </w:p>
    <w:p w:rsidR="00690035" w:rsidRDefault="00690035" w:rsidP="00690035">
      <w:pPr>
        <w:pStyle w:val="ListParagraph"/>
        <w:rPr>
          <w:b/>
        </w:rPr>
      </w:pPr>
    </w:p>
    <w:p w:rsidR="00690035" w:rsidRDefault="00690035" w:rsidP="00690035">
      <w:pPr>
        <w:pStyle w:val="ListParagraph"/>
        <w:jc w:val="center"/>
        <w:rPr>
          <w:b/>
          <w:sz w:val="28"/>
          <w:szCs w:val="28"/>
        </w:rPr>
      </w:pPr>
      <w:r w:rsidRPr="00690035">
        <w:rPr>
          <w:b/>
          <w:sz w:val="28"/>
          <w:szCs w:val="28"/>
        </w:rPr>
        <w:lastRenderedPageBreak/>
        <w:t xml:space="preserve">Writing Task </w:t>
      </w:r>
      <w:r>
        <w:rPr>
          <w:b/>
          <w:sz w:val="28"/>
          <w:szCs w:val="28"/>
        </w:rPr>
        <w:t>–</w:t>
      </w:r>
      <w:r w:rsidRPr="00690035">
        <w:rPr>
          <w:b/>
          <w:sz w:val="28"/>
          <w:szCs w:val="28"/>
        </w:rPr>
        <w:t xml:space="preserve"> 2</w:t>
      </w:r>
    </w:p>
    <w:p w:rsidR="00690035" w:rsidRPr="00690035" w:rsidRDefault="00690035" w:rsidP="00690035">
      <w:pPr>
        <w:pStyle w:val="ListParagraph"/>
        <w:rPr>
          <w:b/>
          <w:sz w:val="28"/>
          <w:szCs w:val="28"/>
        </w:rPr>
      </w:pPr>
    </w:p>
    <w:p w:rsidR="00690035" w:rsidRDefault="00690035" w:rsidP="00690035">
      <w:pPr>
        <w:rPr>
          <w:b/>
        </w:rPr>
      </w:pPr>
      <w:r w:rsidRPr="00690035">
        <w:rPr>
          <w:b/>
          <w:sz w:val="28"/>
        </w:rPr>
        <w:t>Opinion Transitions</w:t>
      </w:r>
    </w:p>
    <w:p w:rsidR="00690035" w:rsidRPr="00690035" w:rsidRDefault="00690035" w:rsidP="00690035">
      <w:pPr>
        <w:pStyle w:val="ListParagraph"/>
        <w:numPr>
          <w:ilvl w:val="0"/>
          <w:numId w:val="5"/>
        </w:numPr>
        <w:rPr>
          <w:b/>
        </w:rPr>
      </w:pPr>
      <w:r w:rsidRPr="00690035">
        <w:rPr>
          <w:b/>
        </w:rPr>
        <w:t>“I feel that, I personally think, I personally believe that, from my point of view, as far as I’m concerned”.</w:t>
      </w:r>
    </w:p>
    <w:p w:rsidR="00690035" w:rsidRPr="00D32122" w:rsidRDefault="00690035" w:rsidP="00690035">
      <w:pPr>
        <w:rPr>
          <w:b/>
          <w:sz w:val="28"/>
        </w:rPr>
      </w:pPr>
      <w:r w:rsidRPr="00D32122">
        <w:rPr>
          <w:b/>
          <w:sz w:val="28"/>
        </w:rPr>
        <w:t>Introducing Information:</w:t>
      </w:r>
    </w:p>
    <w:p w:rsidR="00690035" w:rsidRDefault="00690035" w:rsidP="00690035">
      <w:pPr>
        <w:pStyle w:val="ListParagraph"/>
        <w:numPr>
          <w:ilvl w:val="0"/>
          <w:numId w:val="5"/>
        </w:numPr>
        <w:rPr>
          <w:b/>
        </w:rPr>
      </w:pPr>
      <w:r>
        <w:rPr>
          <w:b/>
        </w:rPr>
        <w:t>Moreover, furthermore, in addi</w:t>
      </w:r>
      <w:r w:rsidRPr="00690035">
        <w:rPr>
          <w:b/>
        </w:rPr>
        <w:t>tion, likewise , on top of that</w:t>
      </w:r>
      <w:r>
        <w:rPr>
          <w:noProof/>
          <w:lang w:eastAsia="en-IN"/>
        </w:rPr>
        <w:drawing>
          <wp:inline distT="0" distB="0" distL="0" distR="0" wp14:anchorId="0711BC3B" wp14:editId="70F3942D">
            <wp:extent cx="5731510" cy="562610"/>
            <wp:effectExtent l="0" t="0" r="254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0035" w:rsidRPr="00D32122" w:rsidRDefault="00690035" w:rsidP="00690035">
      <w:pPr>
        <w:rPr>
          <w:b/>
          <w:sz w:val="28"/>
        </w:rPr>
      </w:pPr>
      <w:r w:rsidRPr="00D32122">
        <w:rPr>
          <w:b/>
          <w:sz w:val="28"/>
        </w:rPr>
        <w:t>Comparing and contrasting:</w:t>
      </w:r>
    </w:p>
    <w:p w:rsidR="00690035" w:rsidRDefault="00690035" w:rsidP="00690035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b/>
          <w:sz w:val="24"/>
        </w:rPr>
        <w:t>“However, in contrast, by comparison, meanwhile, on the other hand, on the one hand”.</w:t>
      </w:r>
    </w:p>
    <w:p w:rsidR="00D32122" w:rsidRPr="00D32122" w:rsidRDefault="00D32122" w:rsidP="00D32122">
      <w:pPr>
        <w:rPr>
          <w:b/>
          <w:sz w:val="28"/>
        </w:rPr>
      </w:pPr>
      <w:r w:rsidRPr="00D32122">
        <w:rPr>
          <w:b/>
          <w:sz w:val="28"/>
        </w:rPr>
        <w:t>Conditional Sentences: (If, will)</w:t>
      </w:r>
    </w:p>
    <w:p w:rsidR="00D32122" w:rsidRDefault="00D32122" w:rsidP="00D32122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noProof/>
          <w:lang w:eastAsia="en-IN"/>
        </w:rPr>
        <w:drawing>
          <wp:inline distT="0" distB="0" distL="0" distR="0" wp14:anchorId="3854BB89" wp14:editId="4F1F71E1">
            <wp:extent cx="5362575" cy="29527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2122" w:rsidRDefault="00D32122" w:rsidP="00D32122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noProof/>
          <w:lang w:eastAsia="en-IN"/>
        </w:rPr>
        <w:drawing>
          <wp:inline distT="0" distB="0" distL="0" distR="0" wp14:anchorId="379B77B3" wp14:editId="621AF077">
            <wp:extent cx="5731510" cy="544830"/>
            <wp:effectExtent l="0" t="0" r="254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2122" w:rsidRDefault="00D32122" w:rsidP="00D32122">
      <w:pPr>
        <w:pStyle w:val="ListParagraph"/>
        <w:numPr>
          <w:ilvl w:val="0"/>
          <w:numId w:val="5"/>
        </w:numPr>
        <w:rPr>
          <w:b/>
          <w:sz w:val="24"/>
        </w:rPr>
      </w:pPr>
      <w:r>
        <w:rPr>
          <w:noProof/>
          <w:lang w:eastAsia="en-IN"/>
        </w:rPr>
        <w:drawing>
          <wp:inline distT="0" distB="0" distL="0" distR="0" wp14:anchorId="7B4EDFC3" wp14:editId="7C921BA6">
            <wp:extent cx="5731510" cy="39179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2122" w:rsidRDefault="00D32122" w:rsidP="00D32122">
      <w:pPr>
        <w:rPr>
          <w:b/>
          <w:sz w:val="24"/>
        </w:rPr>
      </w:pPr>
    </w:p>
    <w:p w:rsidR="00D32122" w:rsidRPr="00D32122" w:rsidRDefault="00D32122" w:rsidP="00D32122">
      <w:pPr>
        <w:rPr>
          <w:b/>
          <w:sz w:val="28"/>
        </w:rPr>
      </w:pPr>
      <w:r w:rsidRPr="00D32122">
        <w:rPr>
          <w:b/>
          <w:sz w:val="28"/>
        </w:rPr>
        <w:t>Give Examples:</w:t>
      </w:r>
    </w:p>
    <w:p w:rsidR="00D32122" w:rsidRDefault="00D32122" w:rsidP="00D32122">
      <w:pPr>
        <w:pStyle w:val="ListParagraph"/>
        <w:numPr>
          <w:ilvl w:val="0"/>
          <w:numId w:val="6"/>
        </w:numPr>
        <w:rPr>
          <w:b/>
          <w:sz w:val="24"/>
        </w:rPr>
      </w:pPr>
      <w:r>
        <w:rPr>
          <w:b/>
          <w:sz w:val="24"/>
        </w:rPr>
        <w:t>For example, for instance, the best example is, a very good example is</w:t>
      </w:r>
    </w:p>
    <w:p w:rsidR="00D32122" w:rsidRPr="00D32122" w:rsidRDefault="00D32122" w:rsidP="00D32122">
      <w:pPr>
        <w:rPr>
          <w:b/>
          <w:sz w:val="24"/>
        </w:rPr>
      </w:pPr>
      <w:r w:rsidRPr="00D32122">
        <w:rPr>
          <w:b/>
          <w:sz w:val="28"/>
        </w:rPr>
        <w:t>Describe Result:</w:t>
      </w:r>
    </w:p>
    <w:p w:rsidR="00D32122" w:rsidRDefault="00D32122" w:rsidP="00D32122">
      <w:pPr>
        <w:pStyle w:val="ListParagraph"/>
        <w:numPr>
          <w:ilvl w:val="0"/>
          <w:numId w:val="6"/>
        </w:numPr>
        <w:rPr>
          <w:b/>
          <w:sz w:val="24"/>
        </w:rPr>
      </w:pPr>
      <w:r w:rsidRPr="00D32122">
        <w:rPr>
          <w:b/>
          <w:sz w:val="24"/>
        </w:rPr>
        <w:t>Accordingly, as a consequence, as a result</w:t>
      </w:r>
      <w:r>
        <w:rPr>
          <w:b/>
          <w:sz w:val="24"/>
        </w:rPr>
        <w:t>, for that reason, on that account and therefore, therefore, as a result, for that reason</w:t>
      </w:r>
    </w:p>
    <w:p w:rsidR="004474F8" w:rsidRDefault="004474F8" w:rsidP="004474F8">
      <w:pPr>
        <w:rPr>
          <w:b/>
          <w:sz w:val="24"/>
        </w:rPr>
      </w:pPr>
    </w:p>
    <w:p w:rsidR="004474F8" w:rsidRDefault="004474F8" w:rsidP="004474F8">
      <w:pPr>
        <w:rPr>
          <w:b/>
          <w:sz w:val="24"/>
        </w:rPr>
      </w:pPr>
    </w:p>
    <w:p w:rsidR="004474F8" w:rsidRDefault="004474F8" w:rsidP="004474F8">
      <w:pPr>
        <w:rPr>
          <w:b/>
          <w:sz w:val="24"/>
        </w:rPr>
      </w:pPr>
    </w:p>
    <w:p w:rsidR="004474F8" w:rsidRDefault="004474F8" w:rsidP="004474F8">
      <w:pPr>
        <w:rPr>
          <w:b/>
          <w:sz w:val="24"/>
        </w:rPr>
      </w:pPr>
    </w:p>
    <w:p w:rsidR="004474F8" w:rsidRDefault="004474F8" w:rsidP="004474F8">
      <w:pPr>
        <w:rPr>
          <w:b/>
          <w:sz w:val="24"/>
        </w:rPr>
      </w:pPr>
    </w:p>
    <w:p w:rsidR="004474F8" w:rsidRDefault="004474F8" w:rsidP="004474F8">
      <w:pPr>
        <w:rPr>
          <w:b/>
          <w:sz w:val="24"/>
        </w:rPr>
      </w:pPr>
    </w:p>
    <w:p w:rsidR="004474F8" w:rsidRDefault="004474F8" w:rsidP="004474F8">
      <w:pPr>
        <w:jc w:val="center"/>
        <w:rPr>
          <w:b/>
          <w:sz w:val="28"/>
          <w:szCs w:val="28"/>
        </w:rPr>
      </w:pPr>
      <w:r w:rsidRPr="004474F8">
        <w:rPr>
          <w:b/>
          <w:sz w:val="28"/>
          <w:szCs w:val="28"/>
        </w:rPr>
        <w:lastRenderedPageBreak/>
        <w:t>Speaking Vocabulary</w:t>
      </w:r>
    </w:p>
    <w:p w:rsidR="004474F8" w:rsidRDefault="004474F8" w:rsidP="004474F8">
      <w:pPr>
        <w:rPr>
          <w:b/>
          <w:sz w:val="24"/>
          <w:szCs w:val="24"/>
        </w:rPr>
      </w:pPr>
      <w:r>
        <w:rPr>
          <w:b/>
          <w:sz w:val="24"/>
          <w:szCs w:val="24"/>
        </w:rPr>
        <w:t>Question Transition:</w:t>
      </w:r>
    </w:p>
    <w:p w:rsidR="004474F8" w:rsidRDefault="004474F8" w:rsidP="004474F8">
      <w:pPr>
        <w:pStyle w:val="ListParagraph"/>
        <w:numPr>
          <w:ilvl w:val="0"/>
          <w:numId w:val="6"/>
        </w:numPr>
        <w:rPr>
          <w:b/>
          <w:sz w:val="24"/>
          <w:szCs w:val="24"/>
        </w:rPr>
      </w:pPr>
      <w:r w:rsidRPr="004474F8">
        <w:rPr>
          <w:b/>
          <w:sz w:val="24"/>
          <w:szCs w:val="24"/>
        </w:rPr>
        <w:t>Why</w:t>
      </w:r>
      <w:r>
        <w:rPr>
          <w:b/>
          <w:sz w:val="24"/>
          <w:szCs w:val="24"/>
        </w:rPr>
        <w:t>? And give more information</w:t>
      </w:r>
    </w:p>
    <w:p w:rsidR="004474F8" w:rsidRDefault="004474F8" w:rsidP="004474F8">
      <w:pPr>
        <w:pStyle w:val="ListParagraph"/>
        <w:numPr>
          <w:ilvl w:val="0"/>
          <w:numId w:val="6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Add personal story</w:t>
      </w:r>
    </w:p>
    <w:p w:rsidR="004474F8" w:rsidRDefault="002666AA" w:rsidP="004474F8">
      <w:pPr>
        <w:rPr>
          <w:b/>
          <w:sz w:val="24"/>
          <w:szCs w:val="24"/>
        </w:rPr>
      </w:pPr>
      <w:r>
        <w:rPr>
          <w:b/>
          <w:sz w:val="24"/>
          <w:szCs w:val="24"/>
        </w:rPr>
        <w:t>Sorry</w:t>
      </w:r>
      <w:r w:rsidRPr="002666AA">
        <w:rPr>
          <w:b/>
          <w:sz w:val="24"/>
          <w:szCs w:val="24"/>
        </w:rPr>
        <w:sym w:font="Wingdings" w:char="F0E0"/>
      </w:r>
      <w:r>
        <w:rPr>
          <w:b/>
          <w:sz w:val="24"/>
          <w:szCs w:val="24"/>
        </w:rPr>
        <w:t xml:space="preserve"> I didn’t understand</w:t>
      </w:r>
    </w:p>
    <w:p w:rsidR="002666AA" w:rsidRDefault="002666AA" w:rsidP="004474F8">
      <w:pPr>
        <w:rPr>
          <w:b/>
          <w:sz w:val="24"/>
          <w:szCs w:val="24"/>
        </w:rPr>
      </w:pPr>
      <w:r>
        <w:rPr>
          <w:b/>
          <w:sz w:val="24"/>
          <w:szCs w:val="24"/>
        </w:rPr>
        <w:t>I got it</w:t>
      </w:r>
      <w:r w:rsidRPr="002666AA">
        <w:rPr>
          <w:b/>
          <w:sz w:val="24"/>
          <w:szCs w:val="24"/>
        </w:rPr>
        <w:sym w:font="Wingdings" w:char="F0E0"/>
      </w:r>
      <w:r>
        <w:rPr>
          <w:b/>
          <w:sz w:val="24"/>
          <w:szCs w:val="24"/>
        </w:rPr>
        <w:t xml:space="preserve"> I can understand</w:t>
      </w:r>
    </w:p>
    <w:p w:rsidR="002666AA" w:rsidRDefault="002666AA" w:rsidP="004474F8">
      <w:pPr>
        <w:rPr>
          <w:b/>
          <w:sz w:val="24"/>
          <w:szCs w:val="24"/>
        </w:rPr>
      </w:pPr>
    </w:p>
    <w:p w:rsidR="002666AA" w:rsidRDefault="002666AA" w:rsidP="004474F8">
      <w:pPr>
        <w:rPr>
          <w:b/>
          <w:sz w:val="24"/>
          <w:szCs w:val="24"/>
        </w:rPr>
      </w:pPr>
      <w:r>
        <w:rPr>
          <w:b/>
          <w:sz w:val="24"/>
          <w:szCs w:val="24"/>
        </w:rPr>
        <w:t>Filler Words:</w:t>
      </w:r>
    </w:p>
    <w:p w:rsidR="002666AA" w:rsidRDefault="002666AA" w:rsidP="002666AA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Thinking</w:t>
      </w:r>
      <w:r w:rsidRPr="002666AA">
        <w:rPr>
          <w:b/>
          <w:sz w:val="24"/>
          <w:szCs w:val="24"/>
        </w:rPr>
        <w:sym w:font="Wingdings" w:char="F0E0"/>
      </w:r>
      <w:r>
        <w:rPr>
          <w:b/>
          <w:sz w:val="24"/>
          <w:szCs w:val="24"/>
        </w:rPr>
        <w:t xml:space="preserve"> well that’s an interesting question, hmm let’s see</w:t>
      </w:r>
    </w:p>
    <w:p w:rsidR="002666AA" w:rsidRDefault="002666AA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rPr>
          <w:b/>
          <w:sz w:val="24"/>
          <w:szCs w:val="24"/>
        </w:rPr>
      </w:pPr>
    </w:p>
    <w:p w:rsidR="00135A7B" w:rsidRDefault="00135A7B" w:rsidP="00135A7B">
      <w:pPr>
        <w:jc w:val="center"/>
        <w:rPr>
          <w:b/>
          <w:sz w:val="24"/>
          <w:szCs w:val="24"/>
        </w:rPr>
      </w:pPr>
      <w:r w:rsidRPr="00135A7B">
        <w:rPr>
          <w:b/>
          <w:sz w:val="24"/>
          <w:szCs w:val="24"/>
        </w:rPr>
        <w:lastRenderedPageBreak/>
        <w:t>Writing Task</w:t>
      </w:r>
      <w:r>
        <w:rPr>
          <w:b/>
          <w:sz w:val="24"/>
          <w:szCs w:val="24"/>
        </w:rPr>
        <w:t xml:space="preserve"> Tips and Checklist</w:t>
      </w:r>
    </w:p>
    <w:p w:rsidR="00135A7B" w:rsidRDefault="00135A7B" w:rsidP="00135A7B">
      <w:pPr>
        <w:jc w:val="center"/>
        <w:rPr>
          <w:b/>
          <w:sz w:val="24"/>
          <w:szCs w:val="24"/>
        </w:rPr>
      </w:pPr>
    </w:p>
    <w:p w:rsidR="00525D1D" w:rsidRDefault="00135A7B" w:rsidP="00135A7B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 w:rsidRPr="00135A7B">
        <w:rPr>
          <w:sz w:val="24"/>
          <w:szCs w:val="24"/>
        </w:rPr>
        <w:t xml:space="preserve">Use variety of sentence variety like </w:t>
      </w:r>
      <w:r w:rsidRPr="00135A7B">
        <w:rPr>
          <w:b/>
          <w:sz w:val="24"/>
          <w:szCs w:val="24"/>
        </w:rPr>
        <w:t>com</w:t>
      </w:r>
      <w:r w:rsidR="00525D1D">
        <w:rPr>
          <w:b/>
          <w:sz w:val="24"/>
          <w:szCs w:val="24"/>
        </w:rPr>
        <w:t>plex sentence(5), conditional statement(if) ,  modal verbs(might), question type</w:t>
      </w:r>
    </w:p>
    <w:p w:rsidR="00525D1D" w:rsidRDefault="00525D1D" w:rsidP="00525D1D">
      <w:pPr>
        <w:pStyle w:val="ListParagraph"/>
        <w:numPr>
          <w:ilvl w:val="3"/>
          <w:numId w:val="8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Meanwhile, while</w:t>
      </w:r>
    </w:p>
    <w:p w:rsidR="00135A7B" w:rsidRPr="00135A7B" w:rsidRDefault="00A10189" w:rsidP="00135A7B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>
        <w:rPr>
          <w:noProof/>
          <w:lang w:eastAsia="en-IN"/>
        </w:rPr>
        <w:drawing>
          <wp:inline distT="0" distB="0" distL="0" distR="0" wp14:anchorId="69768933" wp14:editId="1A6B2772">
            <wp:extent cx="5731510" cy="3388360"/>
            <wp:effectExtent l="0" t="0" r="254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5A7B" w:rsidRDefault="00A10189" w:rsidP="00135A7B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 xml:space="preserve">Describe </w:t>
      </w:r>
      <w:r w:rsidRPr="00A10189">
        <w:rPr>
          <w:b/>
          <w:sz w:val="24"/>
          <w:szCs w:val="24"/>
        </w:rPr>
        <w:t>relevant features</w:t>
      </w:r>
      <w:r>
        <w:rPr>
          <w:sz w:val="24"/>
          <w:szCs w:val="24"/>
        </w:rPr>
        <w:t xml:space="preserve"> in the graph(writing task 1)</w:t>
      </w:r>
    </w:p>
    <w:p w:rsidR="00A10189" w:rsidRDefault="000D1534" w:rsidP="00135A7B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 Describe only </w:t>
      </w:r>
      <w:r w:rsidRPr="000D1534">
        <w:rPr>
          <w:b/>
          <w:sz w:val="24"/>
          <w:szCs w:val="24"/>
        </w:rPr>
        <w:t>key feature</w:t>
      </w:r>
    </w:p>
    <w:p w:rsidR="000D1534" w:rsidRDefault="000D1534" w:rsidP="00135A7B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0D1534">
        <w:rPr>
          <w:sz w:val="24"/>
          <w:szCs w:val="24"/>
        </w:rPr>
        <w:t>Structure</w:t>
      </w:r>
      <w:r w:rsidR="00BD1BA7">
        <w:rPr>
          <w:sz w:val="24"/>
          <w:szCs w:val="24"/>
        </w:rPr>
        <w:t>(Paraphrase the question, key feature and 2 paragraph)</w:t>
      </w:r>
      <w:r w:rsidRPr="000D1534">
        <w:rPr>
          <w:sz w:val="24"/>
          <w:szCs w:val="24"/>
        </w:rPr>
        <w:t xml:space="preserve"> and flow</w:t>
      </w:r>
      <w:r w:rsidR="00BD1BA7">
        <w:rPr>
          <w:sz w:val="24"/>
          <w:szCs w:val="24"/>
        </w:rPr>
        <w:t xml:space="preserve"> (use complex sentence)-</w:t>
      </w:r>
      <w:r>
        <w:rPr>
          <w:sz w:val="24"/>
          <w:szCs w:val="24"/>
        </w:rPr>
        <w:t>Plan the structure before</w:t>
      </w:r>
    </w:p>
    <w:p w:rsidR="000D1534" w:rsidRDefault="00BD2C18" w:rsidP="00135A7B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Use Vocabulary (use synonyms for same word)</w:t>
      </w:r>
    </w:p>
    <w:p w:rsidR="00BD2C18" w:rsidRDefault="00525D1D" w:rsidP="00135A7B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Write more than &gt;150 words and &gt;250 words</w:t>
      </w:r>
    </w:p>
    <w:p w:rsidR="00525D1D" w:rsidRPr="00525D1D" w:rsidRDefault="00525D1D" w:rsidP="00135A7B">
      <w:pPr>
        <w:pStyle w:val="ListParagraph"/>
        <w:numPr>
          <w:ilvl w:val="0"/>
          <w:numId w:val="8"/>
        </w:numPr>
        <w:rPr>
          <w:b/>
          <w:sz w:val="24"/>
          <w:szCs w:val="24"/>
        </w:rPr>
      </w:pPr>
      <w:r w:rsidRPr="00525D1D">
        <w:rPr>
          <w:b/>
          <w:sz w:val="24"/>
          <w:szCs w:val="24"/>
        </w:rPr>
        <w:t>Writing Task 1:</w:t>
      </w:r>
    </w:p>
    <w:p w:rsidR="00525D1D" w:rsidRDefault="00525D1D" w:rsidP="00525D1D">
      <w:pPr>
        <w:pStyle w:val="ListParagraph"/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Paraphrase the question</w:t>
      </w:r>
    </w:p>
    <w:p w:rsidR="00525D1D" w:rsidRDefault="00525D1D" w:rsidP="00525D1D">
      <w:pPr>
        <w:pStyle w:val="ListParagraph"/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Key fe</w:t>
      </w:r>
      <w:bookmarkStart w:id="0" w:name="_GoBack"/>
      <w:bookmarkEnd w:id="0"/>
      <w:r>
        <w:rPr>
          <w:sz w:val="24"/>
          <w:szCs w:val="24"/>
        </w:rPr>
        <w:t>atures</w:t>
      </w:r>
    </w:p>
    <w:p w:rsidR="00525D1D" w:rsidRDefault="00525D1D" w:rsidP="00525D1D">
      <w:pPr>
        <w:pStyle w:val="ListParagraph"/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Comparison 1</w:t>
      </w:r>
    </w:p>
    <w:p w:rsidR="00525D1D" w:rsidRDefault="00525D1D" w:rsidP="00525D1D">
      <w:pPr>
        <w:pStyle w:val="ListParagraph"/>
        <w:numPr>
          <w:ilvl w:val="1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Comparison 2</w:t>
      </w:r>
    </w:p>
    <w:p w:rsidR="00525D1D" w:rsidRPr="000D1534" w:rsidRDefault="00525D1D" w:rsidP="00525D1D">
      <w:pPr>
        <w:pStyle w:val="ListParagraph"/>
        <w:ind w:left="1440"/>
        <w:rPr>
          <w:sz w:val="24"/>
          <w:szCs w:val="24"/>
        </w:rPr>
      </w:pPr>
    </w:p>
    <w:p w:rsidR="002666AA" w:rsidRDefault="002666AA" w:rsidP="004474F8">
      <w:pPr>
        <w:rPr>
          <w:b/>
          <w:sz w:val="24"/>
          <w:szCs w:val="24"/>
        </w:rPr>
      </w:pPr>
    </w:p>
    <w:p w:rsidR="002666AA" w:rsidRDefault="002666AA" w:rsidP="004474F8">
      <w:pPr>
        <w:rPr>
          <w:b/>
          <w:sz w:val="24"/>
          <w:szCs w:val="24"/>
        </w:rPr>
      </w:pPr>
    </w:p>
    <w:p w:rsidR="002666AA" w:rsidRPr="004474F8" w:rsidRDefault="002666AA" w:rsidP="004474F8">
      <w:pPr>
        <w:rPr>
          <w:b/>
          <w:sz w:val="24"/>
          <w:szCs w:val="24"/>
        </w:rPr>
      </w:pPr>
    </w:p>
    <w:p w:rsidR="004474F8" w:rsidRPr="004474F8" w:rsidRDefault="004474F8" w:rsidP="004474F8">
      <w:pPr>
        <w:rPr>
          <w:b/>
          <w:sz w:val="24"/>
          <w:szCs w:val="24"/>
        </w:rPr>
      </w:pPr>
    </w:p>
    <w:p w:rsidR="004474F8" w:rsidRDefault="004474F8" w:rsidP="004474F8">
      <w:pPr>
        <w:rPr>
          <w:b/>
          <w:sz w:val="24"/>
        </w:rPr>
      </w:pPr>
    </w:p>
    <w:p w:rsidR="004474F8" w:rsidRDefault="004474F8" w:rsidP="004474F8">
      <w:pPr>
        <w:rPr>
          <w:b/>
          <w:sz w:val="24"/>
        </w:rPr>
      </w:pPr>
    </w:p>
    <w:p w:rsidR="004474F8" w:rsidRDefault="004474F8" w:rsidP="004474F8">
      <w:pPr>
        <w:rPr>
          <w:b/>
          <w:sz w:val="24"/>
        </w:rPr>
      </w:pPr>
    </w:p>
    <w:p w:rsidR="004474F8" w:rsidRPr="004474F8" w:rsidRDefault="004474F8" w:rsidP="004474F8">
      <w:pPr>
        <w:rPr>
          <w:b/>
          <w:sz w:val="24"/>
        </w:rPr>
      </w:pPr>
    </w:p>
    <w:sectPr w:rsidR="004474F8" w:rsidRPr="004474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B55288"/>
    <w:multiLevelType w:val="hybridMultilevel"/>
    <w:tmpl w:val="F5FA1A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20375F"/>
    <w:multiLevelType w:val="hybridMultilevel"/>
    <w:tmpl w:val="77A0B6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C20381"/>
    <w:multiLevelType w:val="hybridMultilevel"/>
    <w:tmpl w:val="1660D1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7237466"/>
    <w:multiLevelType w:val="hybridMultilevel"/>
    <w:tmpl w:val="82AA57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A584BE2"/>
    <w:multiLevelType w:val="hybridMultilevel"/>
    <w:tmpl w:val="DC7AD1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8FB6DC0"/>
    <w:multiLevelType w:val="hybridMultilevel"/>
    <w:tmpl w:val="779AF4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35F0B84"/>
    <w:multiLevelType w:val="hybridMultilevel"/>
    <w:tmpl w:val="F38E49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4564597"/>
    <w:multiLevelType w:val="hybridMultilevel"/>
    <w:tmpl w:val="E3F833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4"/>
  </w:num>
  <w:num w:numId="5">
    <w:abstractNumId w:val="5"/>
  </w:num>
  <w:num w:numId="6">
    <w:abstractNumId w:val="7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xsDQ1NTW0MDYxMjFS0lEKTi0uzszPAykwqgUAC2AnWiwAAAA="/>
  </w:docVars>
  <w:rsids>
    <w:rsidRoot w:val="00717739"/>
    <w:rsid w:val="0000770F"/>
    <w:rsid w:val="000D1534"/>
    <w:rsid w:val="0011374C"/>
    <w:rsid w:val="00135A7B"/>
    <w:rsid w:val="002666AA"/>
    <w:rsid w:val="004474F8"/>
    <w:rsid w:val="00525D1D"/>
    <w:rsid w:val="00690035"/>
    <w:rsid w:val="00717739"/>
    <w:rsid w:val="00A10189"/>
    <w:rsid w:val="00BD1BA7"/>
    <w:rsid w:val="00BD2C18"/>
    <w:rsid w:val="00D32122"/>
    <w:rsid w:val="00D750A8"/>
    <w:rsid w:val="00DB0ABD"/>
    <w:rsid w:val="00F0213B"/>
    <w:rsid w:val="00F37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A157C4-5CB5-42FC-B9EB-8DF006B76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37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9</TotalTime>
  <Pages>6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_PC</dc:creator>
  <cp:keywords/>
  <dc:description/>
  <cp:lastModifiedBy>ARJUN_PC</cp:lastModifiedBy>
  <cp:revision>3</cp:revision>
  <dcterms:created xsi:type="dcterms:W3CDTF">2018-12-04T15:05:00Z</dcterms:created>
  <dcterms:modified xsi:type="dcterms:W3CDTF">2018-12-06T17:28:00Z</dcterms:modified>
</cp:coreProperties>
</file>